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 xml:space="preserve">hallgató (Neptun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OpenAI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r w:rsidR="00603001">
        <w:rPr>
          <w:rFonts w:cs="Times New Roman"/>
          <w:color w:val="FF0000"/>
          <w:szCs w:val="24"/>
        </w:rPr>
        <w:t>20..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r w:rsidR="00F630E6">
        <w:rPr>
          <w:rFonts w:cs="Times New Roman"/>
          <w:color w:val="FF0000"/>
          <w:szCs w:val="24"/>
        </w:rPr>
        <w:t>20..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2" w:name="_Toc68948684"/>
      <w:r w:rsidRPr="008B78D3">
        <w:rPr>
          <w:lang w:val="hu-HU"/>
        </w:rPr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>A cím Title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r w:rsidRPr="00674F6E">
            <w:rPr>
              <w:rStyle w:val="Title1Char"/>
              <w:color w:val="auto"/>
            </w:rPr>
            <w:t>Tartalomjegyzék</w:t>
          </w:r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Pr="00E46244">
              <w:rPr>
                <w:rStyle w:val="Hiperhivatkozs"/>
                <w:rFonts w:ascii="Arial" w:hAnsi="Arial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842554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Pr="00E46244">
              <w:rPr>
                <w:rStyle w:val="Hiperhivatkozs"/>
                <w:rFonts w:ascii="Arial" w:hAnsi="Arial"/>
                <w:noProof/>
              </w:rPr>
              <w:t>1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Pr="00E46244">
              <w:rPr>
                <w:rStyle w:val="Hiperhivatkozs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Pr="00E46244">
              <w:rPr>
                <w:rStyle w:val="Hiperhivatkozs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Instruk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Pr="00E46244">
              <w:rPr>
                <w:rStyle w:val="Hiperhivatkozs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Pr="00E46244">
              <w:rPr>
                <w:rStyle w:val="Hiperhivatkozs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Pr="00E46244">
              <w:rPr>
                <w:rStyle w:val="Hiperhivatkozs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Pr="00E46244">
              <w:rPr>
                <w:rStyle w:val="Hiperhivatkozs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107193"/>
      <w:r>
        <w:lastRenderedPageBreak/>
        <w:t>Jelölésjegyzék</w:t>
      </w:r>
      <w:bookmarkEnd w:id="3"/>
    </w:p>
    <w:tbl>
      <w:tblPr>
        <w:tblStyle w:val="Rcsostblzat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Artificial Intelligence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Graphical Processing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r w:rsidRPr="00764FF6">
              <w:t>Application Programming Interface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Central Processing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Graphical User Interface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Human Computer Interaction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Cognitive Information System (Kognitív információs rendszer)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1C556657" w:rsidR="003101D0" w:rsidRDefault="005207E5" w:rsidP="009F025B">
      <w:pPr>
        <w:pStyle w:val="Cmsor1"/>
        <w:pageBreakBefore/>
        <w:numPr>
          <w:ilvl w:val="0"/>
          <w:numId w:val="19"/>
        </w:numPr>
      </w:pPr>
      <w:r>
        <w:lastRenderedPageBreak/>
        <w:t>A* útkereső algoritmus és vizualizálása</w:t>
      </w:r>
    </w:p>
    <w:p w14:paraId="11BBBCDB" w14:textId="12BAC904" w:rsidR="005207E5" w:rsidRPr="005207E5" w:rsidRDefault="005207E5" w:rsidP="005207E5">
      <w:pPr>
        <w:pStyle w:val="Firstparagraph"/>
      </w:pPr>
      <w:r>
        <w:t xml:space="preserve">Feladatom egy A* útkereső algoritmus megírása és grafikus ábrázolása volt. Ezt a Python </w:t>
      </w:r>
    </w:p>
    <w:p w14:paraId="59BD0D6D" w14:textId="3AA8BFC5" w:rsidR="003A5EC2" w:rsidRDefault="005207E5" w:rsidP="005207E5">
      <w:pPr>
        <w:ind w:firstLine="0"/>
      </w:pPr>
      <w:r>
        <w:t xml:space="preserve">programozási nyelven </w:t>
      </w:r>
      <w:r w:rsidR="004903EF">
        <w:t>valósítottam</w:t>
      </w:r>
      <w:r>
        <w:t xml:space="preserve"> meg, a Raylib programozási könyvtárral (Python kötéssel).</w:t>
      </w:r>
    </w:p>
    <w:p w14:paraId="246109E1" w14:textId="0EF9DAAD" w:rsidR="005207E5" w:rsidRDefault="005207E5" w:rsidP="005207E5">
      <w:pPr>
        <w:ind w:firstLine="0"/>
      </w:pPr>
      <w:r>
        <w:tab/>
        <w:t xml:space="preserve">A Python egy nagyon magas szintű programozási nyelv, ez gyorssá és egyszerűvé tette a program megírását. Grafikus ábrázoláshoz a Raylib könyvtárat használtam, ami eredetileg egy C könyvtár, de készült hozzá Python kötés, lehetővé téve a nyelvvel való használatát. Egy rendkívül </w:t>
      </w:r>
      <w:r w:rsidR="00EE0967">
        <w:t>összetett ámde kezdőbarát motor, amiben sok előre elkészített funkció található, de hagy helyet a saját megoldásoknak, implementációknak. Nyíltforráskódú, 2D, 3D-s programok/játékok készítéséhez tökéletes, ezért esett a választásom a Raylibre.</w:t>
      </w:r>
      <w:r w:rsidR="00EE0967" w:rsidRPr="00EE0967">
        <w:t xml:space="preserve"> </w:t>
      </w:r>
      <w:r>
        <w:t xml:space="preserve"> </w:t>
      </w:r>
    </w:p>
    <w:p w14:paraId="68F13A12" w14:textId="5979A072" w:rsidR="00EE0967" w:rsidRDefault="00EE0967" w:rsidP="000B723C">
      <w:pPr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2A0D2E0D" wp14:editId="56AC6D22">
            <wp:extent cx="1882800" cy="1882800"/>
            <wp:effectExtent l="0" t="0" r="3175" b="3175"/>
            <wp:docPr id="822491418" name="Kép 1" descr="A képen képernyőkép, Téglalap, tervezés, Betűtípu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491418" name="Kép 1" descr="A képen képernyőkép, Téglalap, tervezés, Betűtípus látható&#10;&#10;Előfordulhat, hogy az AI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800" cy="18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C8E77" w14:textId="2CE5EC0D" w:rsidR="000B723C" w:rsidRPr="004903EF" w:rsidRDefault="004903EF" w:rsidP="00BE362C">
      <w:pPr>
        <w:spacing w:after="200"/>
        <w:ind w:firstLine="0"/>
        <w:jc w:val="center"/>
        <w:rPr>
          <w:i/>
          <w:iCs/>
        </w:rPr>
      </w:pPr>
      <w:r w:rsidRPr="004903EF">
        <w:rPr>
          <w:i/>
          <w:iCs/>
        </w:rPr>
        <w:t>1.</w:t>
      </w:r>
      <w:r>
        <w:rPr>
          <w:i/>
          <w:iCs/>
        </w:rPr>
        <w:t xml:space="preserve"> </w:t>
      </w:r>
      <w:r w:rsidR="000B723C" w:rsidRPr="004903EF">
        <w:rPr>
          <w:i/>
          <w:iCs/>
        </w:rPr>
        <w:t>ábra: Raylib python verziójának a logója</w:t>
      </w:r>
    </w:p>
    <w:p w14:paraId="20F65439" w14:textId="74915510" w:rsidR="00EE0967" w:rsidRDefault="00EE0967" w:rsidP="00EE0967">
      <w:pPr>
        <w:ind w:firstLine="0"/>
      </w:pPr>
      <w:r>
        <w:t>Ezek mellett rengeteg példa és segítség elérhető a használatához, a bevezető dolgoktól a haladó technikákig.</w:t>
      </w:r>
    </w:p>
    <w:p w14:paraId="219D647F" w14:textId="56EBF0F5" w:rsidR="00EE0967" w:rsidRPr="00E44C57" w:rsidRDefault="00EE0967" w:rsidP="00EE0967">
      <w:pPr>
        <w:ind w:firstLine="0"/>
      </w:pPr>
      <w:r>
        <w:tab/>
        <w:t xml:space="preserve">Viszont annyiban eltér más </w:t>
      </w:r>
      <w:r w:rsidR="004903EF">
        <w:t>játékmotoroktól,</w:t>
      </w:r>
      <w:r>
        <w:t xml:space="preserve"> hogy nincsen grafikus kezelőfelület, így minden a kódban történik, és ha akarunk ilyenekkel élni, magunknak kell ezeket implementálni.</w:t>
      </w:r>
    </w:p>
    <w:p w14:paraId="44B8E8E3" w14:textId="23330625" w:rsidR="003101D0" w:rsidRPr="003101D0" w:rsidRDefault="004903EF" w:rsidP="00A20A67">
      <w:pPr>
        <w:pStyle w:val="Cmsor2"/>
      </w:pPr>
      <w:r>
        <w:t>Útkereső algoritmus megvalósítása</w:t>
      </w:r>
    </w:p>
    <w:p w14:paraId="7995A0E3" w14:textId="06A41C41" w:rsidR="00DC34BA" w:rsidRDefault="004903EF" w:rsidP="004903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Ehhez a bemutató programhoz az A* algoritmust választottam, mint útkereső algoritmus. </w:t>
      </w:r>
    </w:p>
    <w:p w14:paraId="3877EB6D" w14:textId="3FC87552" w:rsidR="00DC34BA" w:rsidRDefault="00DC34BA" w:rsidP="004903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  <w:t xml:space="preserve">Az A* algoritmus egy útvonal kereső és gráfkereső algoritmus, amelynek rengeteg alkalmazási módszere van sok területen. Ezek a játékfejlesztés, robotika és navigáció csak hogy említsünk egy párat. Az A* egy informált keresési algoritmus amely </w:t>
      </w:r>
      <w:r w:rsidR="00AD5759">
        <w:rPr>
          <w:rFonts w:cs="Times New Roman"/>
          <w:szCs w:val="24"/>
        </w:rPr>
        <w:t>útvonal költségeket/súlyokat</w:t>
      </w:r>
      <w:r>
        <w:rPr>
          <w:rFonts w:cs="Times New Roman"/>
          <w:szCs w:val="24"/>
        </w:rPr>
        <w:t xml:space="preserve"> és heurisztikát használ a legrövidebb/legolcsóbb útvonal </w:t>
      </w:r>
      <w:r>
        <w:rPr>
          <w:rFonts w:cs="Times New Roman"/>
          <w:szCs w:val="24"/>
        </w:rPr>
        <w:lastRenderedPageBreak/>
        <w:t>megtalálására</w:t>
      </w:r>
      <w:r w:rsidR="00AD5759">
        <w:rPr>
          <w:rFonts w:cs="Times New Roman"/>
          <w:szCs w:val="24"/>
        </w:rPr>
        <w:t>, ezt úgy becsülve, hogy az adott állapot milyen közel van a célállapottól</w:t>
      </w:r>
      <w:r>
        <w:rPr>
          <w:rFonts w:cs="Times New Roman"/>
          <w:szCs w:val="24"/>
        </w:rPr>
        <w:t>. Ez a súly egy érték</w:t>
      </w:r>
      <w:r w:rsidR="00AD5759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amit minden csomóponthoz/állaponthoz/Nodehoz kiszámít</w:t>
      </w:r>
      <w:r w:rsidR="00AD5759">
        <w:rPr>
          <w:rFonts w:cs="Times New Roman"/>
          <w:szCs w:val="24"/>
        </w:rPr>
        <w:t xml:space="preserve"> ezzel a módszerrel:</w:t>
      </w:r>
    </w:p>
    <w:p w14:paraId="78C56362" w14:textId="75625EC8" w:rsidR="00AD5759" w:rsidRDefault="00AD5759" w:rsidP="00AD5759">
      <w:pPr>
        <w:ind w:firstLine="0"/>
        <w:jc w:val="center"/>
        <w:rPr>
          <w:rFonts w:cs="Times New Roman"/>
          <w:b/>
          <w:bCs/>
          <w:i/>
          <w:iCs/>
          <w:szCs w:val="24"/>
        </w:rPr>
      </w:pPr>
      <w:r w:rsidRPr="00AD5759">
        <w:rPr>
          <w:rFonts w:cs="Times New Roman"/>
          <w:b/>
          <w:bCs/>
          <w:i/>
          <w:iCs/>
          <w:szCs w:val="24"/>
        </w:rPr>
        <w:t>f(n)= g(n) + h(n)</w:t>
      </w:r>
    </w:p>
    <w:p w14:paraId="6C4AE867" w14:textId="17F53D67" w:rsidR="00AD5759" w:rsidRDefault="00AD5759" w:rsidP="00AD5759">
      <w:pPr>
        <w:ind w:firstLine="709"/>
        <w:rPr>
          <w:rFonts w:cs="Times New Roman"/>
          <w:szCs w:val="24"/>
        </w:rPr>
      </w:pPr>
      <w:r w:rsidRPr="00AD5759">
        <w:rPr>
          <w:rFonts w:cs="Times New Roman"/>
          <w:szCs w:val="24"/>
        </w:rPr>
        <w:t>ahol:</w:t>
      </w:r>
    </w:p>
    <w:p w14:paraId="592D1349" w14:textId="5C520204" w:rsidR="00AD5759" w:rsidRDefault="00AD5759" w:rsidP="00AD5759">
      <w:pPr>
        <w:pStyle w:val="Listaszerbekezds"/>
        <w:numPr>
          <w:ilvl w:val="0"/>
          <w:numId w:val="25"/>
        </w:numPr>
        <w:rPr>
          <w:rFonts w:cs="Times New Roman"/>
          <w:szCs w:val="24"/>
        </w:rPr>
      </w:pPr>
      <w:r>
        <w:rPr>
          <w:rFonts w:cs="Times New Roman"/>
          <w:b/>
          <w:bCs/>
          <w:i/>
          <w:iCs/>
          <w:szCs w:val="24"/>
        </w:rPr>
        <w:t xml:space="preserve">g(n) = </w:t>
      </w:r>
      <w:r>
        <w:rPr>
          <w:rFonts w:cs="Times New Roman"/>
          <w:szCs w:val="24"/>
        </w:rPr>
        <w:t>A kezdőponttól a jelenlegi állapotig megtett út költsége</w:t>
      </w:r>
    </w:p>
    <w:p w14:paraId="4DE3CC7B" w14:textId="0F79DBA7" w:rsidR="00AD5759" w:rsidRDefault="00AD5759" w:rsidP="00AD5759">
      <w:pPr>
        <w:pStyle w:val="Listaszerbekezds"/>
        <w:numPr>
          <w:ilvl w:val="0"/>
          <w:numId w:val="25"/>
        </w:numPr>
        <w:rPr>
          <w:rFonts w:cs="Times New Roman"/>
          <w:szCs w:val="24"/>
        </w:rPr>
      </w:pPr>
      <w:r>
        <w:rPr>
          <w:rFonts w:cs="Times New Roman"/>
          <w:b/>
          <w:bCs/>
          <w:i/>
          <w:iCs/>
          <w:szCs w:val="24"/>
        </w:rPr>
        <w:t xml:space="preserve">h(n) = </w:t>
      </w:r>
      <w:r>
        <w:rPr>
          <w:rFonts w:cs="Times New Roman"/>
          <w:szCs w:val="24"/>
        </w:rPr>
        <w:t xml:space="preserve">A jelenlegi állapottól a célpontig hátralévő út </w:t>
      </w:r>
      <w:r>
        <w:rPr>
          <w:rFonts w:cs="Times New Roman"/>
          <w:i/>
          <w:iCs/>
          <w:szCs w:val="24"/>
        </w:rPr>
        <w:t>becsült</w:t>
      </w:r>
      <w:r>
        <w:rPr>
          <w:rFonts w:cs="Times New Roman"/>
          <w:szCs w:val="24"/>
        </w:rPr>
        <w:t xml:space="preserve"> költsége</w:t>
      </w:r>
    </w:p>
    <w:p w14:paraId="0E6EFC4F" w14:textId="6EE03257" w:rsidR="00AD5759" w:rsidRDefault="00AD5759" w:rsidP="00AD5759">
      <w:pPr>
        <w:pStyle w:val="Listaszerbekezds"/>
        <w:numPr>
          <w:ilvl w:val="0"/>
          <w:numId w:val="25"/>
        </w:numPr>
        <w:spacing w:after="240"/>
        <w:ind w:left="1775" w:hanging="357"/>
        <w:rPr>
          <w:rFonts w:cs="Times New Roman"/>
          <w:szCs w:val="24"/>
        </w:rPr>
      </w:pPr>
      <w:r>
        <w:rPr>
          <w:rFonts w:cs="Times New Roman"/>
          <w:b/>
          <w:bCs/>
          <w:i/>
          <w:iCs/>
          <w:szCs w:val="24"/>
        </w:rPr>
        <w:t xml:space="preserve">f(n) = </w:t>
      </w:r>
      <w:r>
        <w:rPr>
          <w:rFonts w:cs="Times New Roman"/>
          <w:szCs w:val="24"/>
        </w:rPr>
        <w:t>A jelenlegi állapot teljes költsége</w:t>
      </w:r>
    </w:p>
    <w:p w14:paraId="015859A5" w14:textId="6F92D3CF" w:rsidR="00AD5759" w:rsidRDefault="00AD5759" w:rsidP="00AD5759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z algoritmus mindig a legkisebb </w:t>
      </w:r>
      <w:r>
        <w:rPr>
          <w:rFonts w:cs="Times New Roman"/>
          <w:b/>
          <w:bCs/>
          <w:i/>
          <w:iCs/>
          <w:szCs w:val="24"/>
        </w:rPr>
        <w:t xml:space="preserve">f(n) </w:t>
      </w:r>
      <w:r>
        <w:rPr>
          <w:rFonts w:cs="Times New Roman"/>
          <w:szCs w:val="24"/>
        </w:rPr>
        <w:t>költségű állapotot vizsgálja meg következőként.</w:t>
      </w:r>
    </w:p>
    <w:p w14:paraId="7EF75B72" w14:textId="5E5336D8" w:rsidR="00AD5759" w:rsidRDefault="00AD5759" w:rsidP="003E2EEF">
      <w:pPr>
        <w:jc w:val="center"/>
        <w:rPr>
          <w:rFonts w:eastAsiaTheme="minorEastAsia" w:cs="Times New Roman"/>
          <w:szCs w:val="24"/>
        </w:rPr>
      </w:pPr>
      <w:r>
        <w:rPr>
          <w:rFonts w:cs="Times New Roman"/>
          <w:szCs w:val="24"/>
        </w:rPr>
        <w:t xml:space="preserve">A </w:t>
      </w:r>
      <w:r>
        <w:rPr>
          <w:rFonts w:cs="Times New Roman"/>
          <w:b/>
          <w:bCs/>
          <w:i/>
          <w:iCs/>
          <w:szCs w:val="24"/>
        </w:rPr>
        <w:t xml:space="preserve">h(n) </w:t>
      </w:r>
      <w:r>
        <w:rPr>
          <w:rFonts w:cs="Times New Roman"/>
          <w:szCs w:val="24"/>
        </w:rPr>
        <w:t xml:space="preserve">heurisztikus függvényünk problémától függő. Ha két állapot geometriai távolságát szeretnénk tekinteni, akkor használhatjuk az </w:t>
      </w:r>
      <w:r w:rsidR="003E2EEF">
        <w:rPr>
          <w:rFonts w:cs="Times New Roman"/>
          <w:szCs w:val="24"/>
        </w:rPr>
        <w:t xml:space="preserve">Euklideszi távolságot: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p>
            </m:sSup>
          </m:e>
        </m:rad>
      </m:oMath>
    </w:p>
    <w:p w14:paraId="36371399" w14:textId="485A7914" w:rsidR="003E2EEF" w:rsidRDefault="003E2EEF" w:rsidP="003E2EEF">
      <w:pPr>
        <w:spacing w:after="240"/>
        <w:rPr>
          <w:rFonts w:eastAsiaTheme="minorEastAsia" w:cs="Times New Roman"/>
          <w:szCs w:val="24"/>
        </w:rPr>
      </w:pPr>
      <w:r>
        <w:rPr>
          <w:rFonts w:eastAsiaTheme="minorEastAsia" w:cs="Times New Roman"/>
          <w:szCs w:val="24"/>
        </w:rPr>
        <w:t>De bármilyen tetszőleges számítást használhatunk, feladatnak megfelelően.</w:t>
      </w:r>
    </w:p>
    <w:p w14:paraId="32059A7D" w14:textId="32EA784C" w:rsidR="003E2EEF" w:rsidRDefault="003E2EEF" w:rsidP="003E2E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Az algoritmus lépései:</w:t>
      </w:r>
    </w:p>
    <w:p w14:paraId="396F57C9" w14:textId="2B767541" w:rsidR="003E2EEF" w:rsidRDefault="003E2EEF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A kezdőpont felvétele és a nyílt listához hozzáadása(Legelőször és egyszer hajtódik végre)</w:t>
      </w:r>
    </w:p>
    <w:p w14:paraId="07FF33A0" w14:textId="0A105D80" w:rsidR="003E2EEF" w:rsidRDefault="003E2EEF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 nyílt listából (kiterjesztett állapotok) megvizsgáljuk és kivesszük a legolcsóbb </w:t>
      </w:r>
      <w:r>
        <w:rPr>
          <w:rFonts w:cs="Times New Roman"/>
          <w:b/>
          <w:bCs/>
          <w:i/>
          <w:iCs/>
          <w:szCs w:val="24"/>
        </w:rPr>
        <w:t xml:space="preserve">f(n) </w:t>
      </w:r>
      <w:r>
        <w:rPr>
          <w:rFonts w:cs="Times New Roman"/>
          <w:szCs w:val="24"/>
        </w:rPr>
        <w:t>költségű állapotot</w:t>
      </w:r>
    </w:p>
    <w:p w14:paraId="1EFE4320" w14:textId="34F86A9F" w:rsidR="003E2EEF" w:rsidRDefault="003E2EEF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Ha ez az állapot a célállapot, akkor kilép a ciklusból</w:t>
      </w:r>
    </w:p>
    <w:p w14:paraId="285DDCD5" w14:textId="555D9050" w:rsidR="003E2EEF" w:rsidRDefault="003E2EEF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Ha nem, akkor kiterjesztjük a jelenlegi állapotot és megvizsgáljuk a szomszédjait</w:t>
      </w:r>
    </w:p>
    <w:p w14:paraId="4CE17580" w14:textId="48E6D394" w:rsidR="003E2EEF" w:rsidRDefault="003E2EEF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Kiszámítjuk mindegyikre az </w:t>
      </w:r>
      <w:r>
        <w:rPr>
          <w:rFonts w:cs="Times New Roman"/>
          <w:b/>
          <w:bCs/>
          <w:i/>
          <w:iCs/>
          <w:szCs w:val="24"/>
        </w:rPr>
        <w:t xml:space="preserve">f(n), g(n) </w:t>
      </w:r>
      <w:r>
        <w:rPr>
          <w:rFonts w:cs="Times New Roman"/>
          <w:szCs w:val="24"/>
        </w:rPr>
        <w:t xml:space="preserve">és </w:t>
      </w:r>
      <w:r>
        <w:rPr>
          <w:rFonts w:cs="Times New Roman"/>
          <w:b/>
          <w:bCs/>
          <w:i/>
          <w:iCs/>
          <w:szCs w:val="24"/>
        </w:rPr>
        <w:t xml:space="preserve">h(n) </w:t>
      </w:r>
      <w:r>
        <w:rPr>
          <w:rFonts w:cs="Times New Roman"/>
          <w:szCs w:val="24"/>
        </w:rPr>
        <w:t>értékeket</w:t>
      </w:r>
    </w:p>
    <w:p w14:paraId="690E0396" w14:textId="41AA4084" w:rsidR="003E2EEF" w:rsidRDefault="003E2EEF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Ha egyszer már meglátogattunk egy szomszédos állapotot, de a jelenlegi állapotból kisebb a költsége, akkor frissítjük az értékeit</w:t>
      </w:r>
    </w:p>
    <w:p w14:paraId="0C49AE8A" w14:textId="6D9A6FBF" w:rsidR="003E2EEF" w:rsidRDefault="003E2EEF" w:rsidP="003E2EEF">
      <w:pPr>
        <w:pStyle w:val="Listaszerbekezds"/>
        <w:numPr>
          <w:ilvl w:val="0"/>
          <w:numId w:val="26"/>
        </w:numPr>
        <w:spacing w:after="240"/>
        <w:ind w:left="1066" w:hanging="357"/>
        <w:rPr>
          <w:rFonts w:cs="Times New Roman"/>
          <w:szCs w:val="24"/>
        </w:rPr>
      </w:pPr>
      <w:r>
        <w:rPr>
          <w:rFonts w:cs="Times New Roman"/>
          <w:szCs w:val="24"/>
        </w:rPr>
        <w:t>Addig ismételjük ameddig a jelenlegi állapot megegyezik a célállapottal vagy kiürül a nyílt lista</w:t>
      </w:r>
    </w:p>
    <w:p w14:paraId="76F9CFF0" w14:textId="3788B444" w:rsidR="003E2EEF" w:rsidRDefault="003E2EEF" w:rsidP="003E2EEF">
      <w:pPr>
        <w:spacing w:after="240"/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yílt lista: Potenciális következő lépések listája/sora, aminek első eleme a legolcsóbb </w:t>
      </w:r>
      <w:r w:rsidR="00FF27E1">
        <w:rPr>
          <w:rFonts w:cs="Times New Roman"/>
          <w:szCs w:val="24"/>
        </w:rPr>
        <w:t>mind közül.</w:t>
      </w:r>
    </w:p>
    <w:p w14:paraId="509FD8CD" w14:textId="661BFA78" w:rsidR="00FF27E1" w:rsidRDefault="00FF27E1" w:rsidP="00FF27E1">
      <w:pPr>
        <w:ind w:firstLine="0"/>
        <w:jc w:val="center"/>
        <w:rPr>
          <w:rFonts w:cs="Times New Roman"/>
          <w:szCs w:val="24"/>
        </w:rPr>
      </w:pPr>
      <w:r w:rsidRPr="00FF27E1">
        <w:rPr>
          <w:rFonts w:cs="Times New Roman"/>
          <w:szCs w:val="24"/>
        </w:rPr>
        <w:lastRenderedPageBreak/>
        <w:drawing>
          <wp:inline distT="0" distB="0" distL="0" distR="0" wp14:anchorId="5A64A87B" wp14:editId="5C84C899">
            <wp:extent cx="4930140" cy="3568742"/>
            <wp:effectExtent l="0" t="0" r="3810" b="0"/>
            <wp:docPr id="2078475477" name="Kép 1" descr="A képen szöveg, képernyőkép, Betűtípus, szoftver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475477" name="Kép 1" descr="A képen szöveg, képernyőkép, Betűtípus, szoftver látható&#10;&#10;Előfordulhat, hogy az AI által létrehozott tartalom helytelen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44016" cy="3578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3E3F" w14:textId="07D5D62E" w:rsidR="003E2EEF" w:rsidRPr="00FF27E1" w:rsidRDefault="00FF27E1" w:rsidP="00FF27E1">
      <w:pPr>
        <w:spacing w:after="200" w:line="259" w:lineRule="auto"/>
        <w:ind w:firstLine="0"/>
        <w:jc w:val="center"/>
        <w:rPr>
          <w:rFonts w:cs="Times New Roman"/>
          <w:i/>
          <w:iCs/>
          <w:szCs w:val="24"/>
        </w:rPr>
      </w:pPr>
      <w:r>
        <w:rPr>
          <w:rFonts w:cs="Times New Roman"/>
          <w:i/>
          <w:iCs/>
          <w:szCs w:val="24"/>
        </w:rPr>
        <w:t>2. ábra: Részlet a költségszámítás megvalósításáról Python kódban</w:t>
      </w:r>
    </w:p>
    <w:p w14:paraId="1355B1B0" w14:textId="50437C0F" w:rsidR="003E2EEF" w:rsidRDefault="003E2EEF" w:rsidP="003E2E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Az A* algoritmus előnyei:</w:t>
      </w:r>
    </w:p>
    <w:p w14:paraId="7AA61F15" w14:textId="54F40CE9" w:rsidR="003E2EEF" w:rsidRDefault="00355486" w:rsidP="00355486">
      <w:pPr>
        <w:pStyle w:val="Listaszerbekezds"/>
        <w:numPr>
          <w:ilvl w:val="0"/>
          <w:numId w:val="25"/>
        </w:numPr>
        <w:ind w:left="1775" w:hanging="357"/>
        <w:rPr>
          <w:rFonts w:cs="Times New Roman"/>
          <w:szCs w:val="24"/>
        </w:rPr>
      </w:pPr>
      <w:r>
        <w:rPr>
          <w:rFonts w:cs="Times New Roman"/>
          <w:szCs w:val="24"/>
        </w:rPr>
        <w:t>Garantáltan megtalálja a legoptimálisabb utat, feltéve</w:t>
      </w:r>
      <w:r w:rsidR="00FF27E1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ha jó heurisztikával használjuk</w:t>
      </w:r>
    </w:p>
    <w:p w14:paraId="70A2E792" w14:textId="7E45E08E" w:rsidR="00355486" w:rsidRDefault="00355486" w:rsidP="00355486">
      <w:pPr>
        <w:pStyle w:val="Listaszerbekezds"/>
        <w:numPr>
          <w:ilvl w:val="0"/>
          <w:numId w:val="25"/>
        </w:numPr>
        <w:ind w:left="1775" w:hanging="357"/>
        <w:rPr>
          <w:rFonts w:cs="Times New Roman"/>
          <w:szCs w:val="24"/>
        </w:rPr>
      </w:pPr>
      <w:r>
        <w:rPr>
          <w:rFonts w:cs="Times New Roman"/>
          <w:szCs w:val="24"/>
        </w:rPr>
        <w:t>Rengeteg alkalmazása van</w:t>
      </w:r>
    </w:p>
    <w:p w14:paraId="42B22571" w14:textId="708ADAF7" w:rsidR="00355486" w:rsidRDefault="00355486" w:rsidP="00355486">
      <w:pPr>
        <w:pStyle w:val="Listaszerbekezds"/>
        <w:numPr>
          <w:ilvl w:val="0"/>
          <w:numId w:val="25"/>
        </w:numPr>
        <w:spacing w:after="240"/>
        <w:ind w:left="1775" w:hanging="357"/>
        <w:rPr>
          <w:rFonts w:cs="Times New Roman"/>
          <w:szCs w:val="24"/>
        </w:rPr>
      </w:pPr>
      <w:r>
        <w:rPr>
          <w:rFonts w:cs="Times New Roman"/>
          <w:szCs w:val="24"/>
        </w:rPr>
        <w:t>Hatékony, mert a heurisztikával szűkítjük a keresési teret</w:t>
      </w:r>
    </w:p>
    <w:p w14:paraId="23BBA442" w14:textId="1CB3B8C1" w:rsidR="00355486" w:rsidRDefault="00355486" w:rsidP="00355486">
      <w:pPr>
        <w:spacing w:after="240"/>
        <w:rPr>
          <w:rFonts w:cs="Times New Roman"/>
          <w:szCs w:val="24"/>
        </w:rPr>
      </w:pPr>
      <w:r>
        <w:rPr>
          <w:rFonts w:cs="Times New Roman"/>
          <w:szCs w:val="24"/>
        </w:rPr>
        <w:t>És hátrányai:</w:t>
      </w:r>
    </w:p>
    <w:p w14:paraId="63691EF9" w14:textId="4EBA72E9" w:rsidR="00355486" w:rsidRDefault="00355486" w:rsidP="00355486">
      <w:pPr>
        <w:pStyle w:val="Listaszerbekezds"/>
        <w:numPr>
          <w:ilvl w:val="0"/>
          <w:numId w:val="25"/>
        </w:numPr>
        <w:spacing w:after="240"/>
        <w:rPr>
          <w:rFonts w:cs="Times New Roman"/>
          <w:szCs w:val="24"/>
        </w:rPr>
      </w:pPr>
      <w:r>
        <w:rPr>
          <w:rFonts w:cs="Times New Roman"/>
          <w:szCs w:val="24"/>
        </w:rPr>
        <w:t>Sok állapotot kell tárolnia akárhogy is, így sok memóriát igényel</w:t>
      </w:r>
    </w:p>
    <w:p w14:paraId="4991A42D" w14:textId="0B18477F" w:rsidR="00355486" w:rsidRDefault="00355486" w:rsidP="00355486">
      <w:pPr>
        <w:pStyle w:val="Listaszerbekezds"/>
        <w:numPr>
          <w:ilvl w:val="0"/>
          <w:numId w:val="25"/>
        </w:numPr>
        <w:spacing w:after="240"/>
        <w:rPr>
          <w:rFonts w:cs="Times New Roman"/>
          <w:szCs w:val="24"/>
        </w:rPr>
      </w:pPr>
      <w:r>
        <w:rPr>
          <w:rFonts w:cs="Times New Roman"/>
          <w:szCs w:val="24"/>
        </w:rPr>
        <w:t>Ha rossz heurisztikát adunk meg, lassú lehet</w:t>
      </w:r>
    </w:p>
    <w:p w14:paraId="188D40B2" w14:textId="14633126" w:rsidR="00355486" w:rsidRPr="00355486" w:rsidRDefault="00355486" w:rsidP="00355486">
      <w:pPr>
        <w:pStyle w:val="Listaszerbekezds"/>
        <w:numPr>
          <w:ilvl w:val="0"/>
          <w:numId w:val="25"/>
        </w:numPr>
        <w:spacing w:after="240"/>
        <w:rPr>
          <w:rFonts w:cs="Times New Roman"/>
          <w:szCs w:val="24"/>
        </w:rPr>
      </w:pPr>
      <w:r>
        <w:rPr>
          <w:rFonts w:cs="Times New Roman"/>
          <w:szCs w:val="24"/>
        </w:rPr>
        <w:t>Bizonyos feladatokhoz nehéz lehet heurisztikát, állapot értéket megadni</w:t>
      </w:r>
    </w:p>
    <w:p w14:paraId="7FD43827" w14:textId="410FF3BA" w:rsidR="003101D0" w:rsidRDefault="00355486" w:rsidP="004903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Ezeket a pontokat észbentartva választottam ki az A*-t. </w:t>
      </w:r>
      <w:r w:rsidR="00DC34BA">
        <w:rPr>
          <w:rFonts w:cs="Times New Roman"/>
          <w:szCs w:val="24"/>
        </w:rPr>
        <w:t>V</w:t>
      </w:r>
      <w:r w:rsidR="004903EF">
        <w:rPr>
          <w:rFonts w:cs="Times New Roman"/>
          <w:szCs w:val="24"/>
        </w:rPr>
        <w:t xml:space="preserve">iszont </w:t>
      </w:r>
      <w:r>
        <w:rPr>
          <w:rFonts w:cs="Times New Roman"/>
          <w:szCs w:val="24"/>
        </w:rPr>
        <w:t xml:space="preserve">ezen belül a feladat megoldásához </w:t>
      </w:r>
      <w:r w:rsidR="004903EF">
        <w:rPr>
          <w:rFonts w:cs="Times New Roman"/>
          <w:szCs w:val="24"/>
        </w:rPr>
        <w:t>két módszert gondoltam megpróbálni.</w:t>
      </w:r>
    </w:p>
    <w:p w14:paraId="7FDBBA20" w14:textId="7ED1ADA1" w:rsidR="004903EF" w:rsidRDefault="004903EF" w:rsidP="004903EF">
      <w:pPr>
        <w:pStyle w:val="Listaszerbekezds"/>
        <w:numPr>
          <w:ilvl w:val="0"/>
          <w:numId w:val="24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Gridmap (négyzetháló) használata</w:t>
      </w:r>
    </w:p>
    <w:p w14:paraId="4BAC1A5B" w14:textId="793BC1FF" w:rsidR="004903EF" w:rsidRPr="004903EF" w:rsidRDefault="004903EF" w:rsidP="004903EF">
      <w:pPr>
        <w:pStyle w:val="Listaszerbekezds"/>
        <w:numPr>
          <w:ilvl w:val="0"/>
          <w:numId w:val="24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Utak, út szegmensek használata, mint „Node”</w:t>
      </w:r>
    </w:p>
    <w:p w14:paraId="0B7B2702" w14:textId="2ECE90CC" w:rsidR="003101D0" w:rsidRPr="003101D0" w:rsidRDefault="00E20868" w:rsidP="003F575C">
      <w:pPr>
        <w:pStyle w:val="Cmsor3"/>
      </w:pPr>
      <w:r>
        <w:lastRenderedPageBreak/>
        <w:t>Gridmap (négyzetháló)</w:t>
      </w:r>
    </w:p>
    <w:p w14:paraId="0E942E81" w14:textId="38CDDECD" w:rsidR="003F575C" w:rsidRDefault="00E20868" w:rsidP="00037D0C">
      <w:pPr>
        <w:pStyle w:val="Firstparagraph"/>
      </w:pPr>
      <w:r>
        <w:t>A* útkeresést általában egy négyzethálós rendszeren végzünk, melynek minden egyes négyzete egy lehetséges állapot. Ez lehet egy térkép mely négyzetekből áll és ezeken lépkedünk vagy egy létező terep/út amire rávetítünk egy ilyen négyzethálót és annak négyzetein vagy azokat megközelítve lépkedünk végig a keresett úton.</w:t>
      </w:r>
      <w:r w:rsidR="00B37C9C">
        <w:t xml:space="preserve"> Ezt az utóbbi metódust általában „navmeshnek” hívják.</w:t>
      </w:r>
    </w:p>
    <w:p w14:paraId="25B01285" w14:textId="1DA50A63" w:rsidR="00E20868" w:rsidRDefault="00E20868" w:rsidP="00E20868">
      <w:r>
        <w:t>Egy négyzetnek, „Node”-nak eme értékeit tárolhatjuk:</w:t>
      </w:r>
    </w:p>
    <w:p w14:paraId="3D20F003" w14:textId="553E9B02" w:rsidR="00E20868" w:rsidRDefault="00E20868" w:rsidP="00E20868">
      <w:pPr>
        <w:pStyle w:val="Listaszerbekezds"/>
        <w:numPr>
          <w:ilvl w:val="0"/>
          <w:numId w:val="24"/>
        </w:numPr>
      </w:pPr>
      <w:r>
        <w:t xml:space="preserve">A szükséges </w:t>
      </w:r>
      <w:r>
        <w:rPr>
          <w:b/>
          <w:bCs/>
          <w:i/>
          <w:iCs/>
        </w:rPr>
        <w:t xml:space="preserve">f, g </w:t>
      </w:r>
      <w:r w:rsidRPr="00E20868">
        <w:t>és</w:t>
      </w:r>
      <w:r>
        <w:rPr>
          <w:b/>
          <w:bCs/>
          <w:i/>
          <w:iCs/>
        </w:rPr>
        <w:t xml:space="preserve"> h </w:t>
      </w:r>
      <w:r>
        <w:t>értékek</w:t>
      </w:r>
    </w:p>
    <w:p w14:paraId="11524CF2" w14:textId="22F571F1" w:rsidR="00E20868" w:rsidRDefault="00E20868" w:rsidP="00E20868">
      <w:pPr>
        <w:pStyle w:val="Listaszerbekezds"/>
        <w:numPr>
          <w:ilvl w:val="0"/>
          <w:numId w:val="24"/>
        </w:numPr>
      </w:pPr>
      <w:r>
        <w:t>Ha 2 dimenziós tárolót használunk: sor és oszlop index, ha ezek által szeretnénk visszakeresni</w:t>
      </w:r>
    </w:p>
    <w:p w14:paraId="49BAB52E" w14:textId="43731BB4" w:rsidR="00E20868" w:rsidRDefault="00E20868" w:rsidP="00E20868">
      <w:pPr>
        <w:pStyle w:val="Listaszerbekezds"/>
        <w:numPr>
          <w:ilvl w:val="0"/>
          <w:numId w:val="24"/>
        </w:numPr>
      </w:pPr>
      <w:r w:rsidRPr="00E20868">
        <w:rPr>
          <w:b/>
          <w:bCs/>
          <w:i/>
          <w:iCs/>
        </w:rPr>
        <w:t>X</w:t>
      </w:r>
      <w:r>
        <w:t xml:space="preserve"> és </w:t>
      </w:r>
      <w:r>
        <w:rPr>
          <w:b/>
          <w:bCs/>
          <w:i/>
          <w:iCs/>
        </w:rPr>
        <w:t xml:space="preserve">Y </w:t>
      </w:r>
      <w:r>
        <w:t>koordinátái az adott négyzetnek, kirajzolás, más grafikai manipulálás érdekében (</w:t>
      </w:r>
      <w:r w:rsidRPr="00E20868">
        <w:rPr>
          <w:b/>
          <w:bCs/>
        </w:rPr>
        <w:t>Raylib</w:t>
      </w:r>
      <w:r>
        <w:t xml:space="preserve"> a négyzet bal felső sarkának a koordinátáit használja kirajzoláskor)</w:t>
      </w:r>
    </w:p>
    <w:p w14:paraId="2D50CC93" w14:textId="02563D80" w:rsidR="00E20868" w:rsidRDefault="00E20868" w:rsidP="00E20868">
      <w:pPr>
        <w:pStyle w:val="Listaszerbekezds"/>
        <w:numPr>
          <w:ilvl w:val="0"/>
          <w:numId w:val="24"/>
        </w:numPr>
      </w:pPr>
      <w:r>
        <w:t>Szülő objektum,</w:t>
      </w:r>
      <w:r w:rsidR="00361633">
        <w:t xml:space="preserve"> avagy melyik állapotból kerültünk a jelenlévőbe,</w:t>
      </w:r>
      <w:r>
        <w:t xml:space="preserve"> hogy a kész útvonalat ezt visszavezetve könnyen összerakhassuk</w:t>
      </w:r>
    </w:p>
    <w:p w14:paraId="1D03F7DE" w14:textId="2F263549" w:rsidR="00361633" w:rsidRPr="00E20868" w:rsidRDefault="00361633" w:rsidP="00E20868">
      <w:pPr>
        <w:pStyle w:val="Listaszerbekezds"/>
        <w:numPr>
          <w:ilvl w:val="0"/>
          <w:numId w:val="24"/>
        </w:numPr>
      </w:pPr>
      <w:r>
        <w:t>Járható-e / más költséget változtató paramérterek, abban az esetben ha nehezebben / lassabban járható cellákat vagy falakat szimulálhassunk</w:t>
      </w:r>
    </w:p>
    <w:p w14:paraId="65C8B5DF" w14:textId="77777777" w:rsidR="003F575C" w:rsidRDefault="003F575C" w:rsidP="00690423">
      <w:pPr>
        <w:pStyle w:val="Firstparagraph"/>
        <w:jc w:val="center"/>
      </w:pPr>
      <w:r>
        <w:rPr>
          <w:noProof/>
        </w:rPr>
        <w:drawing>
          <wp:inline distT="0" distB="0" distL="0" distR="0" wp14:anchorId="5344A6E7" wp14:editId="55C6891A">
            <wp:extent cx="2606400" cy="2606400"/>
            <wp:effectExtent l="0" t="0" r="3810" b="3810"/>
            <wp:docPr id="783" name="Picture 7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400" cy="26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60FE4" w14:textId="1223FA02" w:rsidR="003F575C" w:rsidRDefault="00FF27E1" w:rsidP="00BE362C">
      <w:pPr>
        <w:pStyle w:val="Kpalrs"/>
      </w:pPr>
      <w:bookmarkStart w:id="4" w:name="_Hlk211299018"/>
      <w:r>
        <w:rPr>
          <w:i w:val="0"/>
          <w:iCs w:val="0"/>
        </w:rPr>
        <w:t>3</w:t>
      </w:r>
      <w:r w:rsidR="003F575C" w:rsidRPr="00883C24">
        <w:t xml:space="preserve">. </w:t>
      </w:r>
      <w:bookmarkStart w:id="5" w:name="_Toc97890941"/>
      <w:r w:rsidR="003F575C" w:rsidRPr="00883C24">
        <w:t>ábra</w:t>
      </w:r>
      <w:r w:rsidR="00040044">
        <w:t>:</w:t>
      </w:r>
      <w:r w:rsidR="00941164">
        <w:t xml:space="preserve"> </w:t>
      </w:r>
      <w:bookmarkEnd w:id="5"/>
      <w:r w:rsidR="00361633">
        <w:t>Egy négyzetrácsos pályán a kék és piros pont közötti legrövidebb út zölddel jelölve, ahol a fekete négyzetek nem átjárhatóak</w:t>
      </w:r>
      <w:bookmarkEnd w:id="4"/>
    </w:p>
    <w:p w14:paraId="2BD3794C" w14:textId="77777777" w:rsidR="00B37C9C" w:rsidRDefault="00361633" w:rsidP="00B37C9C">
      <w:pPr>
        <w:ind w:firstLine="0"/>
      </w:pPr>
      <w:r>
        <w:t xml:space="preserve">Ez a megoldás egy egyszerű 2 dimenziós </w:t>
      </w:r>
      <w:r w:rsidR="00B37C9C">
        <w:t>térképhez,</w:t>
      </w:r>
      <w:r>
        <w:t xml:space="preserve"> amit négyzetekkel feloszthatunk tökéletes. </w:t>
      </w:r>
      <w:r w:rsidR="00B37C9C">
        <w:t>Viszont,</w:t>
      </w:r>
      <w:r>
        <w:t xml:space="preserve"> ha kanyargós, realisztikus </w:t>
      </w:r>
      <w:r w:rsidR="00B37C9C">
        <w:t>autóutakat</w:t>
      </w:r>
      <w:r>
        <w:t xml:space="preserve"> szeretnénk bejárni </w:t>
      </w:r>
      <w:r w:rsidR="00B37C9C">
        <w:t>lehet,</w:t>
      </w:r>
      <w:r>
        <w:t xml:space="preserve"> hogy túl pontatlan lenne</w:t>
      </w:r>
      <w:r w:rsidR="00B37C9C">
        <w:t>.</w:t>
      </w:r>
    </w:p>
    <w:p w14:paraId="0955C878" w14:textId="3F013177" w:rsidR="00361633" w:rsidRDefault="00B37C9C" w:rsidP="00B37C9C">
      <w:pPr>
        <w:ind w:firstLine="0"/>
        <w:jc w:val="center"/>
        <w:rPr>
          <w:noProof/>
        </w:rPr>
      </w:pPr>
      <w:r w:rsidRPr="00B37C9C">
        <w:rPr>
          <w:noProof/>
        </w:rPr>
        <w:lastRenderedPageBreak/>
        <w:t xml:space="preserve"> </w:t>
      </w:r>
      <w:r w:rsidRPr="00B37C9C">
        <w:rPr>
          <w:noProof/>
        </w:rPr>
        <w:drawing>
          <wp:inline distT="0" distB="0" distL="0" distR="0" wp14:anchorId="73EA8EED" wp14:editId="020AB9A1">
            <wp:extent cx="2606400" cy="2440800"/>
            <wp:effectExtent l="0" t="0" r="3810" b="0"/>
            <wp:docPr id="1309957342" name="Kép 1" descr="A képen tér, Színesség, pixel, sor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957342" name="Kép 1" descr="A képen tér, Színesség, pixel, sor látható&#10;&#10;Előfordulhat, hogy az AI által létrehozott tartalom helytelen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06400" cy="244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67D56" w14:textId="6E305D08" w:rsidR="00B37C9C" w:rsidRPr="00B37C9C" w:rsidRDefault="00FF27E1" w:rsidP="00BE362C">
      <w:pPr>
        <w:spacing w:after="200"/>
        <w:ind w:firstLine="709"/>
        <w:jc w:val="center"/>
        <w:rPr>
          <w:i/>
          <w:iCs/>
        </w:rPr>
      </w:pPr>
      <w:r>
        <w:rPr>
          <w:i/>
          <w:iCs/>
        </w:rPr>
        <w:t>4</w:t>
      </w:r>
      <w:r w:rsidR="00B37C9C" w:rsidRPr="00B37C9C">
        <w:rPr>
          <w:i/>
          <w:iCs/>
        </w:rPr>
        <w:t xml:space="preserve">. ábra: </w:t>
      </w:r>
      <w:r w:rsidR="00B37C9C">
        <w:rPr>
          <w:i/>
          <w:iCs/>
        </w:rPr>
        <w:t>Próbálkozás egy kanyargós úttal egy négyzetrácsos pályán</w:t>
      </w:r>
    </w:p>
    <w:p w14:paraId="0200106D" w14:textId="6BDBE284" w:rsidR="00B37C9C" w:rsidRDefault="00B37C9C" w:rsidP="00B37C9C">
      <w:pPr>
        <w:ind w:firstLine="0"/>
      </w:pPr>
      <w:r>
        <w:tab/>
        <w:t>Megtehetnénk, hogy ezt a négyzethálót a bejárni kívánt útra vetítjük és a pontatlanságokat az út megtalálása után kisimíthatnánk, de szerintem fölösleges, tekintve, hogy ehhez lenne egy elegánsabb megoldás.</w:t>
      </w:r>
    </w:p>
    <w:p w14:paraId="0BA62CEA" w14:textId="0F350A3B" w:rsidR="00B37C9C" w:rsidRDefault="00B37C9C" w:rsidP="00B37C9C">
      <w:pPr>
        <w:ind w:firstLine="0"/>
      </w:pPr>
      <w:r>
        <w:t>Út szegmensek használata</w:t>
      </w:r>
    </w:p>
    <w:p w14:paraId="281EEE07" w14:textId="2976BFD3" w:rsidR="00B37C9C" w:rsidRPr="003101D0" w:rsidRDefault="00B37C9C" w:rsidP="00B37C9C">
      <w:pPr>
        <w:pStyle w:val="Cmsor3"/>
      </w:pPr>
      <w:r>
        <w:t>Utak, út szegmensek használata, mint állapot</w:t>
      </w:r>
    </w:p>
    <w:p w14:paraId="17182CDC" w14:textId="44BEE9FE" w:rsidR="00B37C9C" w:rsidRDefault="00B37C9C" w:rsidP="00B37C9C">
      <w:pPr>
        <w:ind w:firstLine="0"/>
      </w:pPr>
      <w:r>
        <w:t>Egy másik megoldás az lehetne</w:t>
      </w:r>
      <w:r w:rsidR="00BE362C">
        <w:t>,</w:t>
      </w:r>
      <w:r>
        <w:t xml:space="preserve"> hogy teljesen megkerüljük a négyzethálós megoldást, és a már elkészített utakat</w:t>
      </w:r>
      <w:r w:rsidR="00BE362C">
        <w:t xml:space="preserve"> és azok bizonyos pontjait vesszük állapotoknak. Persze ez feltételezi, hogy valaki utakat készít és illesztéseiket egy koordináta rendszerben jelöli, szóval ebből a szempontból körülményesebb.</w:t>
      </w:r>
    </w:p>
    <w:p w14:paraId="069087A0" w14:textId="68D3E600" w:rsidR="00BE362C" w:rsidRDefault="00BE362C" w:rsidP="00BE362C">
      <w:pPr>
        <w:ind w:firstLine="0"/>
        <w:jc w:val="center"/>
      </w:pPr>
      <w:r w:rsidRPr="007564D3">
        <w:rPr>
          <w:noProof/>
        </w:rPr>
        <w:lastRenderedPageBreak/>
        <w:drawing>
          <wp:inline distT="0" distB="0" distL="0" distR="0" wp14:anchorId="242B6D63" wp14:editId="09E9CBD8">
            <wp:extent cx="5052981" cy="3223260"/>
            <wp:effectExtent l="0" t="0" r="0" b="0"/>
            <wp:docPr id="1055183183" name="Kép 1" descr="A képen művészet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183183" name="Kép 1" descr="A képen művészet látható&#10;&#10;Előfordulhat, hogy az AI által létrehozott tartalom helytelen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90577" cy="3247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5D337" w14:textId="57FA8AEB" w:rsidR="00BE362C" w:rsidRDefault="00BE362C" w:rsidP="00BE362C">
      <w:pPr>
        <w:spacing w:after="200"/>
        <w:ind w:firstLine="0"/>
        <w:jc w:val="center"/>
        <w:rPr>
          <w:i/>
          <w:iCs/>
        </w:rPr>
      </w:pPr>
      <w:r>
        <w:rPr>
          <w:i/>
          <w:iCs/>
        </w:rPr>
        <w:t>4. ábra: Úthálózat felsőnézete, láthatóak az út szegmensek összeillesztései, melyekhez koordináta is tartozik</w:t>
      </w:r>
    </w:p>
    <w:p w14:paraId="512EC652" w14:textId="1EFDB90C" w:rsidR="00BE362C" w:rsidRDefault="00BE362C" w:rsidP="00BE362C">
      <w:pPr>
        <w:ind w:firstLine="0"/>
      </w:pPr>
      <w:r>
        <w:t>Az elv és az algoritmus eljárása ezzel a megoldással ugyanaz lenne:</w:t>
      </w:r>
    </w:p>
    <w:p w14:paraId="46F43CE6" w14:textId="6DF86A1C" w:rsidR="00BE362C" w:rsidRDefault="00BE362C" w:rsidP="00BE362C">
      <w:pPr>
        <w:ind w:left="708" w:firstLine="0"/>
        <w:rPr>
          <w:rFonts w:cs="Times New Roman"/>
        </w:rPr>
      </w:pPr>
      <w:r>
        <w:t xml:space="preserve">Kezdőpont </w:t>
      </w:r>
      <w:r>
        <w:rPr>
          <w:rFonts w:cs="Times New Roman"/>
        </w:rPr>
        <w:t>→</w:t>
      </w:r>
      <w:r>
        <w:t xml:space="preserve"> Következő legolcsóbb pont </w:t>
      </w:r>
      <w:r>
        <w:rPr>
          <w:rFonts w:cs="Times New Roman"/>
        </w:rPr>
        <w:t>→ Azon pont szomszédos lehetőségei → Legolcsóbb kiszámítása → Ismétlés a célpontig</w:t>
      </w:r>
    </w:p>
    <w:p w14:paraId="79040399" w14:textId="5F78AB3F" w:rsidR="00BE362C" w:rsidRDefault="00BE362C" w:rsidP="00BE362C">
      <w:pPr>
        <w:ind w:firstLine="0"/>
        <w:rPr>
          <w:rFonts w:cs="Times New Roman"/>
        </w:rPr>
      </w:pPr>
      <w:r>
        <w:rPr>
          <w:rFonts w:cs="Times New Roman"/>
        </w:rPr>
        <w:t xml:space="preserve">A heurisztikus </w:t>
      </w:r>
      <w:r>
        <w:rPr>
          <w:rFonts w:cs="Times New Roman"/>
          <w:b/>
          <w:bCs/>
          <w:i/>
          <w:iCs/>
        </w:rPr>
        <w:t xml:space="preserve">h(n) </w:t>
      </w:r>
      <w:r>
        <w:rPr>
          <w:rFonts w:cs="Times New Roman"/>
        </w:rPr>
        <w:t>számítása a jelenlegi pont és a célpont légvonalbeli távolságát és a feltételes következő út hosszát venné figyelembe.</w:t>
      </w:r>
    </w:p>
    <w:p w14:paraId="399F45B9" w14:textId="416E3B65" w:rsidR="00FF27E1" w:rsidRDefault="00FF27E1" w:rsidP="00BE362C">
      <w:pPr>
        <w:ind w:firstLine="0"/>
        <w:rPr>
          <w:rFonts w:cs="Times New Roman"/>
        </w:rPr>
      </w:pPr>
      <w:r>
        <w:rPr>
          <w:rFonts w:cs="Times New Roman"/>
        </w:rPr>
        <w:t>Ehhez még készíteni fogok egy próba szimulációt a négyzetrácsos programhoz hasonlóan és a kettő metódust összehasonlítva fogom eldönteni melyik kerül használatra.</w:t>
      </w:r>
    </w:p>
    <w:p w14:paraId="14965F71" w14:textId="1C6D4BE6" w:rsidR="005557DB" w:rsidRDefault="005557DB" w:rsidP="005557DB">
      <w:pPr>
        <w:pStyle w:val="Cmsor2"/>
      </w:pPr>
      <w:r>
        <w:t>Fejlesztési tapasztalatok és megvalósítás</w:t>
      </w:r>
    </w:p>
    <w:p w14:paraId="75FD6154" w14:textId="7FE1FCF2" w:rsidR="005557DB" w:rsidRDefault="005557DB" w:rsidP="005557DB">
      <w:pPr>
        <w:pStyle w:val="Firstparagraph"/>
      </w:pPr>
      <w:r>
        <w:t>Ahogy említettem, a Raylib könyvtár Python nyelvű verzióját használtam a bemutató program elkészítéséhez. Ez teszt célnak szolgált, hogy egy zárt környezetben tesztelni tudjam az algoritmus tulajdonságait, skálázhatóságát és általános megvalósítását. Továbbiakban majd a WeBots</w:t>
      </w:r>
      <w:r w:rsidR="00D53DFE">
        <w:t xml:space="preserve"> szimulációs programon belül fogjuk ezt egy fizikai autóval használni.</w:t>
      </w:r>
    </w:p>
    <w:p w14:paraId="50356C9B" w14:textId="33638FAB" w:rsidR="004A14C2" w:rsidRDefault="00D53DFE" w:rsidP="004A14C2">
      <w:r>
        <w:t>A Raylibbel már dolgoztam a korábbiakban, így könnyű döntés volt, hogy mit használjak. Az algoritmust is próbáltam már korábbiakban elkészíteni, kevesebb sikerrel.</w:t>
      </w:r>
    </w:p>
    <w:p w14:paraId="0D8B6D7D" w14:textId="77777777" w:rsidR="004A14C2" w:rsidRDefault="004A14C2">
      <w:pPr>
        <w:spacing w:after="160" w:line="259" w:lineRule="auto"/>
        <w:ind w:firstLine="0"/>
        <w:jc w:val="left"/>
      </w:pPr>
      <w:r>
        <w:br w:type="page"/>
      </w:r>
    </w:p>
    <w:p w14:paraId="2049342E" w14:textId="4E13CBED" w:rsidR="00D53DFE" w:rsidRDefault="004A14C2" w:rsidP="004A14C2">
      <w:pPr>
        <w:pStyle w:val="Cmsor3"/>
      </w:pPr>
      <w:r>
        <w:lastRenderedPageBreak/>
        <w:t>Program grafikus megvalósítása</w:t>
      </w:r>
    </w:p>
    <w:p w14:paraId="093EFD39" w14:textId="76D4F309" w:rsidR="004A14C2" w:rsidRDefault="004A14C2" w:rsidP="004A14C2">
      <w:pPr>
        <w:pStyle w:val="Firstparagraph"/>
      </w:pPr>
      <w:r>
        <w:t>Raylibbel az alábbi részlettel tudunk egy ablakot létrehozni:</w:t>
      </w:r>
    </w:p>
    <w:p w14:paraId="5E22E1F2" w14:textId="691345F8" w:rsidR="004A14C2" w:rsidRDefault="0019703B" w:rsidP="0019703B">
      <w:pPr>
        <w:jc w:val="center"/>
      </w:pPr>
      <w:r w:rsidRPr="0019703B">
        <w:drawing>
          <wp:inline distT="0" distB="0" distL="0" distR="0" wp14:anchorId="23702E1C" wp14:editId="16B37759">
            <wp:extent cx="3116580" cy="2594001"/>
            <wp:effectExtent l="0" t="0" r="7620" b="0"/>
            <wp:docPr id="1801554301" name="Kép 1" descr="A képen szöveg, képernyőkép, Betűtípu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554301" name="Kép 1" descr="A képen szöveg, képernyőkép, Betűtípus látható&#10;&#10;Előfordulhat, hogy az AI által létrehozott tartalom helytelen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32909" cy="2607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61F28" w14:textId="08B18BE4" w:rsidR="0019703B" w:rsidRDefault="0019703B" w:rsidP="0019703B">
      <w:pPr>
        <w:spacing w:after="200"/>
        <w:jc w:val="center"/>
        <w:rPr>
          <w:i/>
          <w:iCs/>
        </w:rPr>
      </w:pPr>
      <w:r w:rsidRPr="0019703B">
        <w:rPr>
          <w:i/>
          <w:iCs/>
        </w:rPr>
        <w:t xml:space="preserve">5. ábra: </w:t>
      </w:r>
      <w:r>
        <w:rPr>
          <w:i/>
          <w:iCs/>
        </w:rPr>
        <w:t>Kódrészlet egy játékablak létrehozásához</w:t>
      </w:r>
    </w:p>
    <w:p w14:paraId="39ACCDBE" w14:textId="6B8D7FAF" w:rsidR="00D85A92" w:rsidRDefault="00D85A92" w:rsidP="00D85A92">
      <w:pPr>
        <w:jc w:val="center"/>
        <w:rPr>
          <w:i/>
          <w:iCs/>
        </w:rPr>
      </w:pPr>
      <w:r w:rsidRPr="00D85A92">
        <w:rPr>
          <w:i/>
          <w:iCs/>
        </w:rPr>
        <w:drawing>
          <wp:inline distT="0" distB="0" distL="0" distR="0" wp14:anchorId="2E684BD8" wp14:editId="67AA5A59">
            <wp:extent cx="3014151" cy="3131820"/>
            <wp:effectExtent l="0" t="0" r="0" b="0"/>
            <wp:docPr id="537894270" name="Kép 1" descr="A képen képernyőkép, szöveg, diagram, tervezé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894270" name="Kép 1" descr="A képen képernyőkép, szöveg, diagram, tervezés látható&#10;&#10;Előfordulhat, hogy az AI által létrehozott tartalom helytelen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29506" cy="31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90121" w14:textId="1CCE80A3" w:rsidR="00D85A92" w:rsidRDefault="00D85A92" w:rsidP="00053299">
      <w:pPr>
        <w:spacing w:after="200"/>
        <w:jc w:val="center"/>
        <w:rPr>
          <w:i/>
          <w:iCs/>
        </w:rPr>
      </w:pPr>
      <w:r>
        <w:rPr>
          <w:i/>
          <w:iCs/>
        </w:rPr>
        <w:t>6. ábra: A kódrészlet eredménye</w:t>
      </w:r>
    </w:p>
    <w:p w14:paraId="6ED1186A" w14:textId="52C68659" w:rsidR="0019703B" w:rsidRPr="0019703B" w:rsidRDefault="0019703B" w:rsidP="007448EE">
      <w:pPr>
        <w:pStyle w:val="Listaszerbekezds"/>
        <w:numPr>
          <w:ilvl w:val="0"/>
          <w:numId w:val="29"/>
        </w:numPr>
      </w:pPr>
      <w:r>
        <w:rPr>
          <w:rFonts w:ascii="Consolas" w:hAnsi="Consolas"/>
        </w:rPr>
        <w:t xml:space="preserve">init_window() – </w:t>
      </w:r>
      <w:r>
        <w:rPr>
          <w:rFonts w:cs="Times New Roman"/>
        </w:rPr>
        <w:t>Létrehozzuk az ablakot a függvénynek átadott paraméterekkel (szélesség, magasság, cím)</w:t>
      </w:r>
    </w:p>
    <w:p w14:paraId="4276C8DA" w14:textId="1D2D2C6B" w:rsidR="00853760" w:rsidRPr="0019703B" w:rsidRDefault="0019703B" w:rsidP="007448EE">
      <w:pPr>
        <w:pStyle w:val="Listaszerbekezds"/>
        <w:numPr>
          <w:ilvl w:val="0"/>
          <w:numId w:val="29"/>
        </w:numPr>
      </w:pPr>
      <w:r>
        <w:rPr>
          <w:rFonts w:ascii="Consolas" w:hAnsi="Consolas"/>
        </w:rPr>
        <w:t xml:space="preserve">while not window_should_close() </w:t>
      </w:r>
      <w:r w:rsidR="00853760">
        <w:rPr>
          <w:rFonts w:ascii="Consolas" w:hAnsi="Consolas"/>
        </w:rPr>
        <w:t xml:space="preserve">– </w:t>
      </w:r>
      <w:r w:rsidR="00853760" w:rsidRPr="00853760">
        <w:rPr>
          <w:rFonts w:cs="Times New Roman"/>
        </w:rPr>
        <w:t>A program fő ciklus</w:t>
      </w:r>
      <w:r w:rsidR="00853760">
        <w:rPr>
          <w:rFonts w:cs="Times New Roman"/>
        </w:rPr>
        <w:t>a, addig fut ameddig meg nem nyomódik az ablak bezárásához kiszabott gomb</w:t>
      </w:r>
    </w:p>
    <w:p w14:paraId="68CA3651" w14:textId="27FE2D29" w:rsidR="0019703B" w:rsidRPr="0019703B" w:rsidRDefault="0019703B" w:rsidP="007448EE">
      <w:pPr>
        <w:pStyle w:val="Listaszerbekezds"/>
        <w:numPr>
          <w:ilvl w:val="0"/>
          <w:numId w:val="29"/>
        </w:numPr>
      </w:pPr>
      <w:r>
        <w:rPr>
          <w:rFonts w:ascii="Consolas" w:hAnsi="Consolas"/>
        </w:rPr>
        <w:lastRenderedPageBreak/>
        <w:t xml:space="preserve">begin_drawing() | end_drawing() </w:t>
      </w:r>
      <w:r w:rsidR="00853760">
        <w:rPr>
          <w:rFonts w:ascii="Consolas" w:hAnsi="Consolas"/>
        </w:rPr>
        <w:t xml:space="preserve">– </w:t>
      </w:r>
      <w:r w:rsidR="00853760">
        <w:rPr>
          <w:rFonts w:cs="Times New Roman"/>
        </w:rPr>
        <w:t>Ezen két függvény közé íródik bármi, amit megakarunk jeleníteni</w:t>
      </w:r>
    </w:p>
    <w:p w14:paraId="678F6271" w14:textId="196ED2D2" w:rsidR="00853760" w:rsidRPr="00853760" w:rsidRDefault="00853760" w:rsidP="007448EE">
      <w:pPr>
        <w:pStyle w:val="Listaszerbekezds"/>
        <w:numPr>
          <w:ilvl w:val="0"/>
          <w:numId w:val="29"/>
        </w:numPr>
      </w:pPr>
      <w:r>
        <w:rPr>
          <w:rFonts w:ascii="Consolas" w:hAnsi="Consolas"/>
        </w:rPr>
        <w:t>clear_background() –</w:t>
      </w:r>
      <w:r>
        <w:rPr>
          <w:rFonts w:cs="Times New Roman"/>
        </w:rPr>
        <w:t xml:space="preserve"> A ciklus minden egyes iterációjánál letörlődik a „vászon”</w:t>
      </w:r>
    </w:p>
    <w:p w14:paraId="0EDE2DBE" w14:textId="3041466C" w:rsidR="0019703B" w:rsidRPr="0019703B" w:rsidRDefault="0019703B" w:rsidP="007448EE">
      <w:pPr>
        <w:pStyle w:val="Listaszerbekezds"/>
        <w:numPr>
          <w:ilvl w:val="0"/>
          <w:numId w:val="29"/>
        </w:numPr>
      </w:pPr>
      <w:r>
        <w:rPr>
          <w:rFonts w:ascii="Consolas" w:hAnsi="Consolas"/>
        </w:rPr>
        <w:t xml:space="preserve">draw_rectangel() </w:t>
      </w:r>
      <w:r w:rsidR="007448EE">
        <w:rPr>
          <w:rFonts w:ascii="Consolas" w:hAnsi="Consolas"/>
        </w:rPr>
        <w:t xml:space="preserve">– </w:t>
      </w:r>
      <w:r w:rsidR="007448EE">
        <w:rPr>
          <w:rFonts w:cs="Times New Roman"/>
        </w:rPr>
        <w:t>Egy négyzet rajzolásának függvénye (x koordináta, y koordináta, szélesség, magasság, szín)</w:t>
      </w:r>
    </w:p>
    <w:p w14:paraId="63EE5B3C" w14:textId="18D15197" w:rsidR="0019703B" w:rsidRPr="007448EE" w:rsidRDefault="0019703B" w:rsidP="007448EE">
      <w:pPr>
        <w:pStyle w:val="Listaszerbekezds"/>
        <w:numPr>
          <w:ilvl w:val="0"/>
          <w:numId w:val="29"/>
        </w:numPr>
      </w:pPr>
      <w:r>
        <w:rPr>
          <w:rFonts w:ascii="Consolas" w:hAnsi="Consolas"/>
        </w:rPr>
        <w:t xml:space="preserve">close_window() </w:t>
      </w:r>
      <w:r w:rsidR="007448EE">
        <w:rPr>
          <w:rFonts w:ascii="Consolas" w:hAnsi="Consolas"/>
        </w:rPr>
        <w:t xml:space="preserve">– </w:t>
      </w:r>
      <w:r w:rsidR="007448EE">
        <w:rPr>
          <w:rFonts w:cs="Times New Roman"/>
        </w:rPr>
        <w:t>Ha kilép a fő ciklusból, zárja be az ablakot</w:t>
      </w:r>
    </w:p>
    <w:p w14:paraId="39993EAA" w14:textId="543BD92A" w:rsidR="007448EE" w:rsidRDefault="007448EE" w:rsidP="007448EE">
      <w:pPr>
        <w:ind w:firstLine="0"/>
      </w:pPr>
      <w:r>
        <w:t xml:space="preserve">Ebből a példából látható a Raylib egyszerűsége, a függvény nevek lényegretörőek és az alap működési elve is </w:t>
      </w:r>
      <w:r w:rsidR="00D85A92">
        <w:t>könnyen felfogható. Ezután a pont után a a határ a csillagos ég a megjeleníthető formák és grafikák kapcsán, bár a könyvtár lehetőséget nyújt modellek, képek, hangok és textúrák betöltésére is.</w:t>
      </w:r>
    </w:p>
    <w:p w14:paraId="5C9AA923" w14:textId="5DEBCF21" w:rsidR="00D85A92" w:rsidRDefault="00D85A92" w:rsidP="00D85A92">
      <w:pPr>
        <w:pStyle w:val="Cmsor3"/>
      </w:pPr>
      <w:r>
        <w:t>Tapasztalatok</w:t>
      </w:r>
    </w:p>
    <w:p w14:paraId="609D648F" w14:textId="4E8282C5" w:rsidR="00D85A92" w:rsidRDefault="00053299" w:rsidP="00D85A92">
      <w:pPr>
        <w:pStyle w:val="Firstparagraph"/>
      </w:pPr>
      <w:r>
        <w:t xml:space="preserve">A Python és Raylib együttes használata egy nagyon kényelmes és egyszerű élményt nyújt bármilyen grafikát igénylő programhoz. C és C++ verziója több helyet hagy az optimalizálásra bizonyos pontokon </w:t>
      </w:r>
      <w:r w:rsidR="008F57D4">
        <w:t>szóval,</w:t>
      </w:r>
      <w:r>
        <w:t xml:space="preserve"> ha</w:t>
      </w:r>
      <w:r w:rsidR="008F57D4">
        <w:t xml:space="preserve"> </w:t>
      </w:r>
      <w:r>
        <w:t xml:space="preserve">fontos </w:t>
      </w:r>
      <w:r w:rsidR="008F57D4">
        <w:t>a gyorsaság és feladat megoldásához akkor ne Pythonra essen a választás. Viszont a Pythonnal rendkívül gyorsan tudjuk magát a kódot megírni, fejlesztési időt megspórolva.</w:t>
      </w:r>
    </w:p>
    <w:p w14:paraId="3F2FA669" w14:textId="25E1E27C" w:rsidR="008F57D4" w:rsidRPr="008F57D4" w:rsidRDefault="008F57D4" w:rsidP="008F57D4">
      <w:r>
        <w:t xml:space="preserve">Az algoritmus megírása sikeresebb és könnyebb volt azáltal hogy tudtam az A* pontos folyamatát papíros levezetések után. Megvolt a fő működési elv, így már csak implementálni kellett azt. Nehézségek egyedül az állapotok indexelésében léptek fel, ugyanis egy 2 dimenziós adattárolóból egy elemet [sor index][oszlop index] </w:t>
      </w:r>
      <w:r w:rsidR="00E20E4F">
        <w:t>alakban hívunk meg, míg az alakokat kirajzoló függvények (x koordináta)(y koordináta) elvvel működnek, ami összezavaró lehet.</w:t>
      </w:r>
    </w:p>
    <w:sectPr w:rsidR="008F57D4" w:rsidRPr="008F57D4" w:rsidSect="005557DB">
      <w:headerReference w:type="default" r:id="rId20"/>
      <w:type w:val="continuous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00DE98" w14:textId="77777777" w:rsidR="00514780" w:rsidRDefault="00514780" w:rsidP="003101D0">
      <w:pPr>
        <w:spacing w:line="240" w:lineRule="auto"/>
      </w:pPr>
      <w:r>
        <w:separator/>
      </w:r>
    </w:p>
  </w:endnote>
  <w:endnote w:type="continuationSeparator" w:id="0">
    <w:p w14:paraId="6A645FAF" w14:textId="77777777" w:rsidR="00514780" w:rsidRDefault="00514780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106A90" w14:textId="77777777" w:rsidR="00514780" w:rsidRDefault="00514780" w:rsidP="003101D0">
      <w:pPr>
        <w:spacing w:line="240" w:lineRule="auto"/>
      </w:pPr>
      <w:r>
        <w:separator/>
      </w:r>
    </w:p>
  </w:footnote>
  <w:footnote w:type="continuationSeparator" w:id="0">
    <w:p w14:paraId="364DF08C" w14:textId="77777777" w:rsidR="00514780" w:rsidRDefault="00514780" w:rsidP="003101D0">
      <w:pPr>
        <w:spacing w:line="240" w:lineRule="auto"/>
      </w:pPr>
      <w:r>
        <w:continuationSeparator/>
      </w:r>
    </w:p>
  </w:footnote>
  <w:footnote w:id="1">
    <w:p w14:paraId="455A5417" w14:textId="71E1279A" w:rsidR="00CF5531" w:rsidRPr="00F64AF0" w:rsidRDefault="00CF5531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</w:t>
      </w:r>
      <w:r w:rsidR="00C86346" w:rsidRPr="00F64AF0">
        <w:rPr>
          <w:color w:val="FF0000"/>
        </w:rPr>
        <w:t>A megfelelő rész aláhúzandó.</w:t>
      </w:r>
      <w:r w:rsidR="00F64AF0">
        <w:t xml:space="preserve"> </w:t>
      </w:r>
      <w:r w:rsidR="00F64AF0" w:rsidRPr="00F64AF0">
        <w:rPr>
          <w:color w:val="FF0000"/>
        </w:rPr>
        <w:t xml:space="preserve">Amennyiben a válasza NEM, akkor a következő bekezdést és </w:t>
      </w:r>
      <w:r w:rsidR="00855DEE">
        <w:rPr>
          <w:color w:val="FF0000"/>
        </w:rPr>
        <w:t>t</w:t>
      </w:r>
      <w:r w:rsidR="00F64AF0"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D463C"/>
    <w:multiLevelType w:val="hybridMultilevel"/>
    <w:tmpl w:val="5BCC305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F5F04"/>
    <w:multiLevelType w:val="hybridMultilevel"/>
    <w:tmpl w:val="333E2614"/>
    <w:lvl w:ilvl="0" w:tplc="E894FB4C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1175EF8"/>
    <w:multiLevelType w:val="hybridMultilevel"/>
    <w:tmpl w:val="87705180"/>
    <w:lvl w:ilvl="0" w:tplc="565449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2AA23A37"/>
    <w:multiLevelType w:val="multilevel"/>
    <w:tmpl w:val="2EDAB59E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98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79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5" w:hanging="1800"/>
      </w:pPr>
      <w:rPr>
        <w:rFonts w:hint="default"/>
      </w:rPr>
    </w:lvl>
  </w:abstractNum>
  <w:abstractNum w:abstractNumId="5" w15:restartNumberingAfterBreak="0">
    <w:nsid w:val="33BE3000"/>
    <w:multiLevelType w:val="hybridMultilevel"/>
    <w:tmpl w:val="D87A5400"/>
    <w:lvl w:ilvl="0" w:tplc="56AEAC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4A491437"/>
    <w:multiLevelType w:val="hybridMultilevel"/>
    <w:tmpl w:val="4F8AE65C"/>
    <w:lvl w:ilvl="0" w:tplc="EA009CF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07F5EA1"/>
    <w:multiLevelType w:val="multilevel"/>
    <w:tmpl w:val="2EDAB59E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98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79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5" w:hanging="1800"/>
      </w:pPr>
      <w:rPr>
        <w:rFonts w:hint="default"/>
      </w:rPr>
    </w:lvl>
  </w:abstractNum>
  <w:abstractNum w:abstractNumId="9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9011DBA"/>
    <w:multiLevelType w:val="hybridMultilevel"/>
    <w:tmpl w:val="2B8CE91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22C5399"/>
    <w:multiLevelType w:val="hybridMultilevel"/>
    <w:tmpl w:val="EB8E3F0E"/>
    <w:lvl w:ilvl="0" w:tplc="354898D6">
      <w:start w:val="1"/>
      <w:numFmt w:val="bullet"/>
      <w:lvlText w:val="-"/>
      <w:lvlJc w:val="left"/>
      <w:pPr>
        <w:ind w:left="177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15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16" w15:restartNumberingAfterBreak="0">
    <w:nsid w:val="7A0154B5"/>
    <w:multiLevelType w:val="hybridMultilevel"/>
    <w:tmpl w:val="1DD0FB1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46288006">
    <w:abstractNumId w:val="11"/>
  </w:num>
  <w:num w:numId="2" w16cid:durableId="19198236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35353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21863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1321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5939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31513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6971787">
    <w:abstractNumId w:val="17"/>
  </w:num>
  <w:num w:numId="9" w16cid:durableId="19645386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887404">
    <w:abstractNumId w:val="11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79786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0874771">
    <w:abstractNumId w:val="13"/>
  </w:num>
  <w:num w:numId="13" w16cid:durableId="1303463559">
    <w:abstractNumId w:val="10"/>
  </w:num>
  <w:num w:numId="14" w16cid:durableId="2109886121">
    <w:abstractNumId w:val="15"/>
  </w:num>
  <w:num w:numId="15" w16cid:durableId="1225214267">
    <w:abstractNumId w:val="9"/>
  </w:num>
  <w:num w:numId="16" w16cid:durableId="4562161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55528978">
    <w:abstractNumId w:val="6"/>
  </w:num>
  <w:num w:numId="18" w16cid:durableId="1802652368">
    <w:abstractNumId w:val="18"/>
  </w:num>
  <w:num w:numId="19" w16cid:durableId="308680502">
    <w:abstractNumId w:val="3"/>
  </w:num>
  <w:num w:numId="20" w16cid:durableId="859126524">
    <w:abstractNumId w:val="16"/>
  </w:num>
  <w:num w:numId="21" w16cid:durableId="591815564">
    <w:abstractNumId w:val="2"/>
  </w:num>
  <w:num w:numId="22" w16cid:durableId="1558971209">
    <w:abstractNumId w:val="5"/>
  </w:num>
  <w:num w:numId="23" w16cid:durableId="1751078321">
    <w:abstractNumId w:val="0"/>
  </w:num>
  <w:num w:numId="24" w16cid:durableId="492647079">
    <w:abstractNumId w:val="1"/>
  </w:num>
  <w:num w:numId="25" w16cid:durableId="2104719124">
    <w:abstractNumId w:val="14"/>
  </w:num>
  <w:num w:numId="26" w16cid:durableId="1128549840">
    <w:abstractNumId w:val="7"/>
  </w:num>
  <w:num w:numId="27" w16cid:durableId="1398556181">
    <w:abstractNumId w:val="8"/>
  </w:num>
  <w:num w:numId="28" w16cid:durableId="894127073">
    <w:abstractNumId w:val="4"/>
  </w:num>
  <w:num w:numId="29" w16cid:durableId="81186977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53299"/>
    <w:rsid w:val="0006785B"/>
    <w:rsid w:val="00067B87"/>
    <w:rsid w:val="00070A85"/>
    <w:rsid w:val="00071C72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23C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94C9D"/>
    <w:rsid w:val="0019703B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218C"/>
    <w:rsid w:val="002773E2"/>
    <w:rsid w:val="00282ACF"/>
    <w:rsid w:val="002844C3"/>
    <w:rsid w:val="002905E4"/>
    <w:rsid w:val="00291A15"/>
    <w:rsid w:val="002A369F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55486"/>
    <w:rsid w:val="003601AC"/>
    <w:rsid w:val="00360BD6"/>
    <w:rsid w:val="00361633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2EEF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03EF"/>
    <w:rsid w:val="004955A1"/>
    <w:rsid w:val="00496501"/>
    <w:rsid w:val="004A14C2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14780"/>
    <w:rsid w:val="005207E5"/>
    <w:rsid w:val="00524338"/>
    <w:rsid w:val="005246A6"/>
    <w:rsid w:val="00527543"/>
    <w:rsid w:val="0053734B"/>
    <w:rsid w:val="00550331"/>
    <w:rsid w:val="00550882"/>
    <w:rsid w:val="00550A2D"/>
    <w:rsid w:val="00553A07"/>
    <w:rsid w:val="005557DB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B2AF8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56DC4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448EE"/>
    <w:rsid w:val="00750D1C"/>
    <w:rsid w:val="00761FB3"/>
    <w:rsid w:val="00762E8C"/>
    <w:rsid w:val="00764FF6"/>
    <w:rsid w:val="00766717"/>
    <w:rsid w:val="00766D15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47FF4"/>
    <w:rsid w:val="0085127A"/>
    <w:rsid w:val="00851FD5"/>
    <w:rsid w:val="00853760"/>
    <w:rsid w:val="00854825"/>
    <w:rsid w:val="008554DC"/>
    <w:rsid w:val="00855A43"/>
    <w:rsid w:val="00855DEE"/>
    <w:rsid w:val="00856A01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A7020"/>
    <w:rsid w:val="008B2567"/>
    <w:rsid w:val="008B78D3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57D4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E7891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52A4"/>
    <w:rsid w:val="00A70D45"/>
    <w:rsid w:val="00A73F8D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D5759"/>
    <w:rsid w:val="00AD7707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37C9C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7D91"/>
    <w:rsid w:val="00BB5F68"/>
    <w:rsid w:val="00BC27AE"/>
    <w:rsid w:val="00BC7E19"/>
    <w:rsid w:val="00BD14AC"/>
    <w:rsid w:val="00BE362C"/>
    <w:rsid w:val="00BE5F9D"/>
    <w:rsid w:val="00BE765A"/>
    <w:rsid w:val="00BF459C"/>
    <w:rsid w:val="00C023DC"/>
    <w:rsid w:val="00C02DEA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346"/>
    <w:rsid w:val="00C8677E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CF5531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3DFE"/>
    <w:rsid w:val="00D542A0"/>
    <w:rsid w:val="00D77666"/>
    <w:rsid w:val="00D85A92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C34BA"/>
    <w:rsid w:val="00DC6DBA"/>
    <w:rsid w:val="00DD5D06"/>
    <w:rsid w:val="00DD7B11"/>
    <w:rsid w:val="00DE0E1B"/>
    <w:rsid w:val="00DF2021"/>
    <w:rsid w:val="00DF2A55"/>
    <w:rsid w:val="00DF6AE8"/>
    <w:rsid w:val="00E00105"/>
    <w:rsid w:val="00E20868"/>
    <w:rsid w:val="00E20E4F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096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3608"/>
    <w:rsid w:val="00F53E47"/>
    <w:rsid w:val="00F54678"/>
    <w:rsid w:val="00F54B3F"/>
    <w:rsid w:val="00F60354"/>
    <w:rsid w:val="00F61E45"/>
    <w:rsid w:val="00F630E6"/>
    <w:rsid w:val="00F64AF0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27E1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106</TotalTime>
  <Pages>18</Pages>
  <Words>1736</Words>
  <Characters>11985</Characters>
  <Application>Microsoft Office Word</Application>
  <DocSecurity>0</DocSecurity>
  <Lines>99</Lines>
  <Paragraphs>2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Kolos Csikós</cp:lastModifiedBy>
  <cp:revision>5</cp:revision>
  <dcterms:created xsi:type="dcterms:W3CDTF">2025-10-14T00:07:00Z</dcterms:created>
  <dcterms:modified xsi:type="dcterms:W3CDTF">2025-10-14T21:10:00Z</dcterms:modified>
</cp:coreProperties>
</file>